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F766EB" w14:textId="06C5111C" w:rsidR="00E5492C" w:rsidRDefault="00E5492C" w:rsidP="00BF473B">
      <w:pPr>
        <w:pStyle w:val="ListParagraph"/>
        <w:numPr>
          <w:ilvl w:val="0"/>
          <w:numId w:val="13"/>
        </w:numPr>
        <w:spacing w:line="360" w:lineRule="auto"/>
        <w:jc w:val="both"/>
      </w:pPr>
      <w:bookmarkStart w:id="0" w:name="_GoBack"/>
      <w:bookmarkEnd w:id="0"/>
    </w:p>
    <w:p w14:paraId="683040F6" w14:textId="5D1CECA3" w:rsidR="008B0B81" w:rsidRPr="00E5492C" w:rsidRDefault="00F50ED8" w:rsidP="00E5492C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5492C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A=P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(1+i)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p>
        </m:sSup>
      </m:oMath>
    </w:p>
    <w:p w14:paraId="5A78A0E8" w14:textId="7A5CF635" w:rsidR="00E5492C" w:rsidRPr="00E5492C" w:rsidRDefault="00F50ED8" w:rsidP="00E5492C">
      <w:pPr>
        <w:pStyle w:val="ListParagraph"/>
        <w:spacing w:line="360" w:lineRule="auto"/>
        <w:ind w:left="360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     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 xml:space="preserve">  =1000</m:t>
        </m:r>
        <m:sSup>
          <m:sSup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1+0.0125</m:t>
                </m:r>
              </m:e>
            </m:d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5</m:t>
            </m:r>
          </m:sup>
        </m:sSup>
      </m:oMath>
    </w:p>
    <w:p w14:paraId="073F6AEE" w14:textId="07FEE404" w:rsidR="00F50ED8" w:rsidRPr="00E5492C" w:rsidRDefault="00E5492C" w:rsidP="00E5492C">
      <w:pPr>
        <w:pStyle w:val="ListParagraph"/>
        <w:spacing w:line="360" w:lineRule="auto"/>
        <w:ind w:left="360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         =1064.08215362549</m:t>
          </m:r>
        </m:oMath>
      </m:oMathPara>
    </w:p>
    <w:p w14:paraId="21335CF2" w14:textId="7CFDDBA8" w:rsidR="00E5492C" w:rsidRPr="00E5492C" w:rsidRDefault="00E5492C" w:rsidP="00E5492C">
      <w:pPr>
        <w:pStyle w:val="ListParagraph"/>
        <w:spacing w:line="360" w:lineRule="auto"/>
        <w:ind w:left="360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Times New Roman" w:eastAsiaTheme="minorEastAsia" w:hAnsi="Times New Roman" w:cs="Times New Roman"/>
              <w:sz w:val="24"/>
              <w:szCs w:val="24"/>
            </w:rPr>
            <m:t>⸫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After 5 years, the account will have approximately, $1064.08</m:t>
          </m:r>
        </m:oMath>
      </m:oMathPara>
    </w:p>
    <w:p w14:paraId="4422BD90" w14:textId="293DF023" w:rsidR="00E5492C" w:rsidRPr="00E5492C" w:rsidRDefault="00E5492C" w:rsidP="00E5492C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bookmarkStart w:id="1" w:name="_Hlk66133677"/>
      <m:oMath>
        <m:r>
          <w:rPr>
            <w:rFonts w:ascii="Cambria Math" w:hAnsi="Cambria Math" w:cs="Times New Roman"/>
            <w:sz w:val="24"/>
            <w:szCs w:val="24"/>
          </w:rPr>
          <m:t>A=P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+i</m:t>
                </m:r>
              </m:e>
            </m:d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p>
        </m:sSup>
      </m:oMath>
    </w:p>
    <w:bookmarkEnd w:id="1"/>
    <w:p w14:paraId="483231C7" w14:textId="35E87136" w:rsidR="00E5492C" w:rsidRPr="00E5492C" w:rsidRDefault="00E5492C" w:rsidP="00E5492C">
      <w:pPr>
        <w:pStyle w:val="ListParagraph"/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=1000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(1+0.0125)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10</m:t>
              </m:r>
            </m:sup>
          </m:sSup>
        </m:oMath>
      </m:oMathPara>
    </w:p>
    <w:p w14:paraId="484A7C6E" w14:textId="3A672EB2" w:rsidR="00E5492C" w:rsidRPr="00E5492C" w:rsidRDefault="00E5492C" w:rsidP="00E5492C">
      <w:pPr>
        <w:pStyle w:val="ListParagraph"/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=1132.27082966426</m:t>
          </m:r>
        </m:oMath>
      </m:oMathPara>
    </w:p>
    <w:p w14:paraId="204B9A11" w14:textId="49F45FCB" w:rsidR="00E5492C" w:rsidRPr="004E329F" w:rsidRDefault="00E5492C" w:rsidP="00E5492C">
      <w:pPr>
        <w:pStyle w:val="ListParagraph"/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Times New Roman" w:hAnsi="Times New Roman" w:cs="Times New Roman"/>
              <w:sz w:val="24"/>
              <w:szCs w:val="24"/>
            </w:rPr>
            <m:t>⸫</m:t>
          </m:r>
          <m:r>
            <w:rPr>
              <w:rFonts w:ascii="Cambria Math" w:hAnsi="Cambria Math" w:cs="Times New Roman"/>
              <w:sz w:val="24"/>
              <w:szCs w:val="24"/>
            </w:rPr>
            <m:t>After 10 years, the account will have approximately $1132.30</m:t>
          </m:r>
        </m:oMath>
      </m:oMathPara>
    </w:p>
    <w:p w14:paraId="02FD6F9D" w14:textId="77777777" w:rsidR="004E329F" w:rsidRPr="00E5492C" w:rsidRDefault="004E329F" w:rsidP="004E329F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A=P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+i</m:t>
                </m:r>
              </m:e>
            </m:d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p>
        </m:sSup>
      </m:oMath>
    </w:p>
    <w:p w14:paraId="150EAE2E" w14:textId="56A1D866" w:rsidR="004E329F" w:rsidRPr="004E329F" w:rsidRDefault="004E329F" w:rsidP="004E329F">
      <w:pPr>
        <w:pStyle w:val="ListParagraph"/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A=1000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1+0.0125</m:t>
                  </m:r>
                </m:e>
              </m:d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30</m:t>
              </m:r>
            </m:sup>
          </m:sSup>
        </m:oMath>
      </m:oMathPara>
    </w:p>
    <w:p w14:paraId="19F7B7BE" w14:textId="625E293A" w:rsidR="004E329F" w:rsidRPr="00FC5153" w:rsidRDefault="004E329F" w:rsidP="004E329F">
      <w:pPr>
        <w:pStyle w:val="ListParagraph"/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A=1451.61336000715</m:t>
          </m:r>
        </m:oMath>
      </m:oMathPara>
    </w:p>
    <w:p w14:paraId="516091ED" w14:textId="04B930B9" w:rsidR="00FC5153" w:rsidRDefault="00FC5153" w:rsidP="004E329F">
      <w:pPr>
        <w:pStyle w:val="ListParagraph"/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⸫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After 30 years, the account will have approximately $1451.60</m:t>
        </m:r>
      </m:oMath>
    </w:p>
    <w:p w14:paraId="137E8F79" w14:textId="294E5388" w:rsidR="00F50ED8" w:rsidRPr="00BF473B" w:rsidRDefault="00B511B9" w:rsidP="00BF473B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func>
          <m:fun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uncPr>
          <m:fNam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log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5</m:t>
                </m:r>
              </m:sub>
            </m:sSub>
          </m:fName>
          <m:e>
            <m:r>
              <w:rPr>
                <w:rFonts w:ascii="Cambria Math" w:hAnsi="Cambria Math" w:cs="Times New Roman"/>
                <w:sz w:val="24"/>
                <w:szCs w:val="24"/>
              </w:rPr>
              <m:t>(18-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p>
            </m:sSup>
          </m:e>
        </m:func>
        <m:r>
          <w:rPr>
            <w:rFonts w:ascii="Cambria Math" w:hAnsi="Cambria Math" w:cs="Times New Roman"/>
            <w:sz w:val="24"/>
            <w:szCs w:val="24"/>
          </w:rPr>
          <m:t>)=</m:t>
        </m:r>
        <m:func>
          <m:fun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uncPr>
          <m:fNam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log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5</m:t>
                </m:r>
              </m:sub>
            </m:sSub>
          </m:fName>
          <m:e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6-x</m:t>
                </m:r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>, x∈(-3</m:t>
            </m:r>
            <m:rad>
              <m:radPr>
                <m:degHide m:val="1"/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e>
            </m:rad>
            <m:r>
              <w:rPr>
                <w:rFonts w:ascii="Cambria Math" w:hAnsi="Cambria Math" w:cs="Times New Roman"/>
                <w:sz w:val="24"/>
                <w:szCs w:val="24"/>
              </w:rPr>
              <m:t>,3</m:t>
            </m:r>
            <m:rad>
              <m:radPr>
                <m:degHide m:val="1"/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e>
            </m:rad>
          </m:e>
        </m:func>
        <m:r>
          <w:rPr>
            <w:rFonts w:ascii="Cambria Math" w:hAnsi="Cambria Math" w:cs="Times New Roman"/>
            <w:sz w:val="24"/>
            <w:szCs w:val="24"/>
          </w:rPr>
          <m:t>)</m:t>
        </m:r>
      </m:oMath>
    </w:p>
    <w:p w14:paraId="3CE759EE" w14:textId="10CFFC1D" w:rsidR="00231761" w:rsidRPr="00231761" w:rsidRDefault="00231761" w:rsidP="00231761">
      <w:pPr>
        <w:pStyle w:val="ListParagraph"/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18-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x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</w:rPr>
            <m:t>=6-x</m:t>
          </m:r>
        </m:oMath>
      </m:oMathPara>
    </w:p>
    <w:p w14:paraId="16078D26" w14:textId="1EB9E13F" w:rsidR="00231761" w:rsidRPr="00231761" w:rsidRDefault="00231761" w:rsidP="00231761">
      <w:pPr>
        <w:pStyle w:val="ListParagraph"/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18-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x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</w:rPr>
            <m:t>-6+x=0</m:t>
          </m:r>
        </m:oMath>
      </m:oMathPara>
    </w:p>
    <w:p w14:paraId="5C02FD3C" w14:textId="0ECFFFCF" w:rsidR="00231761" w:rsidRPr="00231761" w:rsidRDefault="00231761" w:rsidP="00231761">
      <w:pPr>
        <w:pStyle w:val="ListParagraph"/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12-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x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</w:rPr>
            <m:t>+x=0</m:t>
          </m:r>
        </m:oMath>
      </m:oMathPara>
    </w:p>
    <w:p w14:paraId="5C955CF3" w14:textId="6E40E7EE" w:rsidR="00231761" w:rsidRPr="00D437E0" w:rsidRDefault="00B511B9" w:rsidP="00231761">
      <w:pPr>
        <w:pStyle w:val="ListParagraph"/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-1</m:t>
              </m:r>
            </m:e>
          </m:d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+x+12</m:t>
              </m:r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=0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-1</m:t>
              </m:r>
            </m:e>
          </m:d>
        </m:oMath>
      </m:oMathPara>
    </w:p>
    <w:p w14:paraId="4B0E7645" w14:textId="675FF223" w:rsidR="00D437E0" w:rsidRPr="00D437E0" w:rsidRDefault="00B511B9" w:rsidP="00231761">
      <w:pPr>
        <w:pStyle w:val="ListParagraph"/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x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</w:rPr>
            <m:t>-x-12=0</m:t>
          </m:r>
        </m:oMath>
      </m:oMathPara>
    </w:p>
    <w:p w14:paraId="66D91A14" w14:textId="01FE1A55" w:rsidR="00D437E0" w:rsidRPr="00D437E0" w:rsidRDefault="00B511B9" w:rsidP="00231761">
      <w:pPr>
        <w:pStyle w:val="ListParagraph"/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x+3</m:t>
              </m:r>
            </m:e>
          </m:d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x-4</m:t>
              </m:r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=0</m:t>
          </m:r>
        </m:oMath>
      </m:oMathPara>
    </w:p>
    <w:p w14:paraId="0C44E548" w14:textId="40DEFC3F" w:rsidR="00D437E0" w:rsidRDefault="00D437E0" w:rsidP="00231761">
      <w:pPr>
        <w:pStyle w:val="ListParagraph"/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⸫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x=-3  or  x=4</m:t>
        </m:r>
      </m:oMath>
    </w:p>
    <w:p w14:paraId="03E8152B" w14:textId="3FEF8B95" w:rsidR="00D437E0" w:rsidRPr="00D437E0" w:rsidRDefault="00D437E0" w:rsidP="00BF473B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3A569A0D" w14:textId="08E83864" w:rsidR="00D437E0" w:rsidRPr="003071CD" w:rsidRDefault="00D437E0" w:rsidP="00D437E0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hAnsi="Cambria Math" w:cs="Cambria Math"/>
          </w:rPr>
          <m:t>g</m:t>
        </m:r>
        <m:r>
          <w:rPr>
            <w:rFonts w:ascii="Cambria Math" w:hAnsi="Cambria Math"/>
          </w:rPr>
          <m:t xml:space="preserve"> </m:t>
        </m:r>
        <m:r>
          <w:rPr>
            <w:rFonts w:ascii="Cambria Math" w:hAnsi="Cambria Math" w:cs="Cambria Math"/>
          </w:rPr>
          <m:t>∘</m:t>
        </m:r>
        <m:r>
          <w:rPr>
            <w:rFonts w:ascii="Cambria Math" w:hAnsi="Cambria Math"/>
          </w:rPr>
          <m:t xml:space="preserve"> 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g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</m:e>
        </m:d>
        <m:r>
          <w:rPr>
            <w:rFonts w:ascii="Cambria Math" w:hAnsi="Cambria Math"/>
          </w:rPr>
          <m:t>=1-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</w:rPr>
                  <m:t>4-x</m:t>
                </m:r>
              </m:e>
            </m:d>
          </m:e>
          <m:sup>
            <m:r>
              <w:rPr>
                <w:rFonts w:ascii="Cambria Math" w:eastAsiaTheme="minorEastAsia" w:hAnsi="Cambria Math" w:cs="Times New Roman"/>
              </w:rPr>
              <m:t>2</m:t>
            </m:r>
          </m:sup>
        </m:sSup>
      </m:oMath>
    </w:p>
    <w:p w14:paraId="4FC806E7" w14:textId="52266BE0" w:rsidR="003071CD" w:rsidRPr="003071CD" w:rsidRDefault="003071CD" w:rsidP="003071CD">
      <w:pPr>
        <w:pStyle w:val="ListParagraph"/>
        <w:spacing w:line="360" w:lineRule="auto"/>
        <w:ind w:left="1080"/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hAnsi="Cambria Math" w:cs="Cambria Math"/>
            </w:rPr>
            <m:t xml:space="preserve">                                        =1-</m:t>
          </m:r>
          <m:d>
            <m:dPr>
              <m:ctrlPr>
                <w:rPr>
                  <w:rFonts w:ascii="Cambria Math" w:hAnsi="Cambria Math" w:cs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 w:cs="Cambria Math"/>
                    </w:rPr>
                    <m:t>4</m:t>
                  </m:r>
                </m:e>
                <m:sup>
                  <m:r>
                    <w:rPr>
                      <w:rFonts w:ascii="Cambria Math" w:hAnsi="Cambria Math" w:cs="Cambria Math"/>
                    </w:rPr>
                    <m:t>2</m:t>
                  </m:r>
                </m:sup>
              </m:sSup>
              <m:r>
                <w:rPr>
                  <w:rFonts w:ascii="Cambria Math" w:hAnsi="Cambria Math" w:cs="Cambria Math"/>
                </w:rPr>
                <m:t>-8x+</m:t>
              </m:r>
              <m:sSup>
                <m:sSupPr>
                  <m:ctrlPr>
                    <w:rPr>
                      <w:rFonts w:ascii="Cambria Math" w:hAnsi="Cambria Math" w:cs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 w:cs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 w:cs="Cambria Math"/>
                    </w:rPr>
                    <m:t>2</m:t>
                  </m:r>
                </m:sup>
              </m:sSup>
            </m:e>
          </m:d>
        </m:oMath>
      </m:oMathPara>
    </w:p>
    <w:p w14:paraId="27054DF6" w14:textId="7C1796EA" w:rsidR="003071CD" w:rsidRPr="003071CD" w:rsidRDefault="003071CD" w:rsidP="003071CD">
      <w:pPr>
        <w:pStyle w:val="ListParagraph"/>
        <w:spacing w:line="360" w:lineRule="auto"/>
        <w:ind w:left="1080"/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hAnsi="Cambria Math" w:cs="Cambria Math"/>
            </w:rPr>
            <m:t xml:space="preserve">                                        =-15+8x-</m:t>
          </m:r>
          <m:sSup>
            <m:sSupPr>
              <m:ctrlPr>
                <w:rPr>
                  <w:rFonts w:ascii="Cambria Math" w:hAnsi="Cambria Math" w:cs="Cambria Math"/>
                  <w:i/>
                </w:rPr>
              </m:ctrlPr>
            </m:sSupPr>
            <m:e>
              <m:r>
                <w:rPr>
                  <w:rFonts w:ascii="Cambria Math" w:hAnsi="Cambria Math" w:cs="Cambria Math"/>
                </w:rPr>
                <m:t>x</m:t>
              </m:r>
            </m:e>
            <m:sup>
              <m:r>
                <w:rPr>
                  <w:rFonts w:ascii="Cambria Math" w:hAnsi="Cambria Math" w:cs="Cambria Math"/>
                </w:rPr>
                <m:t>2</m:t>
              </m:r>
            </m:sup>
          </m:sSup>
        </m:oMath>
      </m:oMathPara>
    </w:p>
    <w:p w14:paraId="3005968E" w14:textId="4973DCED" w:rsidR="003071CD" w:rsidRPr="003071CD" w:rsidRDefault="003071CD" w:rsidP="003071CD">
      <w:pPr>
        <w:pStyle w:val="ListParagraph"/>
        <w:spacing w:line="360" w:lineRule="auto"/>
        <w:ind w:left="1080"/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Times New Roman" w:hAnsi="Times New Roman" w:cs="Times New Roman"/>
            </w:rPr>
            <m:t>⸫</m:t>
          </m:r>
          <m:r>
            <w:rPr>
              <w:rFonts w:ascii="Cambria Math" w:hAnsi="Cambria Math" w:cs="Cambria Math"/>
            </w:rPr>
            <m:t>g</m:t>
          </m:r>
          <m: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 w:cs="Cambria Math"/>
            </w:rPr>
            <m:t>∘</m:t>
          </m:r>
          <m:r>
            <w:rPr>
              <w:rFonts w:ascii="Cambria Math" w:hAnsi="Cambria Math"/>
            </w:rPr>
            <m:t xml:space="preserve"> f 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3</m:t>
              </m:r>
            </m:e>
          </m:d>
          <m:r>
            <w:rPr>
              <w:rFonts w:ascii="Cambria Math" w:hAnsi="Cambria Math"/>
            </w:rPr>
            <m:t>=-15+8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3</m:t>
              </m:r>
            </m:e>
          </m:d>
          <m: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3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7CEF515A" w14:textId="7EE4F105" w:rsidR="003071CD" w:rsidRPr="003071CD" w:rsidRDefault="003071CD" w:rsidP="003071CD">
      <w:pPr>
        <w:pStyle w:val="ListParagraph"/>
        <w:spacing w:line="360" w:lineRule="auto"/>
        <w:ind w:left="1080"/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hAnsi="Times New Roman" w:cs="Times New Roman"/>
            </w:rPr>
            <m:t xml:space="preserve">                          =</m:t>
          </m:r>
          <m:r>
            <w:rPr>
              <w:rFonts w:ascii="Cambria Math" w:hAnsi="Times New Roman" w:cs="Times New Roman"/>
            </w:rPr>
            <m:t>-</m:t>
          </m:r>
          <m:r>
            <w:rPr>
              <w:rFonts w:ascii="Cambria Math" w:hAnsi="Times New Roman" w:cs="Times New Roman"/>
            </w:rPr>
            <m:t>15</m:t>
          </m:r>
          <m:r>
            <w:rPr>
              <w:rFonts w:ascii="Cambria Math" w:hAnsi="Times New Roman" w:cs="Times New Roman"/>
            </w:rPr>
            <m:t>-</m:t>
          </m:r>
          <m:r>
            <w:rPr>
              <w:rFonts w:ascii="Cambria Math" w:hAnsi="Times New Roman" w:cs="Times New Roman"/>
            </w:rPr>
            <m:t>24</m:t>
          </m:r>
          <m:r>
            <w:rPr>
              <w:rFonts w:ascii="Cambria Math" w:hAnsi="Times New Roman" w:cs="Times New Roman"/>
            </w:rPr>
            <m:t>-</m:t>
          </m:r>
          <m:r>
            <w:rPr>
              <w:rFonts w:ascii="Cambria Math" w:hAnsi="Times New Roman" w:cs="Times New Roman"/>
            </w:rPr>
            <m:t>9</m:t>
          </m:r>
        </m:oMath>
      </m:oMathPara>
    </w:p>
    <w:p w14:paraId="2FFF3F29" w14:textId="73E37285" w:rsidR="003071CD" w:rsidRPr="003071CD" w:rsidRDefault="003071CD" w:rsidP="003071CD">
      <w:pPr>
        <w:pStyle w:val="ListParagraph"/>
        <w:spacing w:line="360" w:lineRule="auto"/>
        <w:ind w:left="1080"/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hAnsi="Times New Roman" w:cs="Times New Roman"/>
            </w:rPr>
            <m:t xml:space="preserve">                         =</m:t>
          </m:r>
          <m:r>
            <w:rPr>
              <w:rFonts w:ascii="Cambria Math" w:hAnsi="Times New Roman" w:cs="Times New Roman"/>
            </w:rPr>
            <m:t>-</m:t>
          </m:r>
          <m:r>
            <w:rPr>
              <w:rFonts w:ascii="Cambria Math" w:hAnsi="Times New Roman" w:cs="Times New Roman"/>
            </w:rPr>
            <m:t xml:space="preserve">48       </m:t>
          </m:r>
        </m:oMath>
      </m:oMathPara>
    </w:p>
    <w:p w14:paraId="77AD57B1" w14:textId="6BC881F4" w:rsidR="003071CD" w:rsidRPr="003071CD" w:rsidRDefault="003071CD" w:rsidP="003071CD">
      <w:pPr>
        <w:pStyle w:val="ListParagraph"/>
        <w:spacing w:line="360" w:lineRule="auto"/>
        <w:ind w:left="1080"/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Times New Roman" w:hAnsi="Times New Roman" w:cs="Times New Roman"/>
            </w:rPr>
            <m:t>⸫</m:t>
          </m:r>
          <m:r>
            <w:rPr>
              <w:rFonts w:ascii="Cambria Math" w:hAnsi="Cambria Math" w:cs="Cambria Math"/>
            </w:rPr>
            <m:t>g</m:t>
          </m:r>
          <m: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 w:cs="Cambria Math"/>
            </w:rPr>
            <m:t>∘</m:t>
          </m:r>
          <m:r>
            <w:rPr>
              <w:rFonts w:ascii="Cambria Math" w:hAnsi="Cambria Math"/>
            </w:rPr>
            <m:t xml:space="preserve"> f 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3</m:t>
              </m:r>
            </m:e>
          </m:d>
          <m:r>
            <w:rPr>
              <w:rFonts w:ascii="Cambria Math" w:hAnsi="Cambria Math"/>
            </w:rPr>
            <m:t>=-48</m:t>
          </m:r>
        </m:oMath>
      </m:oMathPara>
    </w:p>
    <w:p w14:paraId="4170C65F" w14:textId="22312D36" w:rsidR="00126DAF" w:rsidRPr="00126DAF" w:rsidRDefault="00126DAF" w:rsidP="00126DAF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bookmarkStart w:id="2" w:name="_Hlk66126533"/>
      <m:oMath>
        <m:r>
          <w:rPr>
            <w:rFonts w:ascii="Cambria Math" w:eastAsiaTheme="minorEastAsia" w:hAnsi="Cambria Math" w:cs="Times New Roman"/>
            <w:sz w:val="24"/>
            <w:szCs w:val="24"/>
          </w:rPr>
          <m:t>f</m:t>
        </m:r>
        <m:r>
          <w:rPr>
            <w:rFonts w:ascii="Cambria Math" w:hAnsi="Cambria Math" w:cs="Cambria Math"/>
          </w:rPr>
          <m:t>∘g</m:t>
        </m:r>
        <m:d>
          <m:dPr>
            <m:ctrlPr>
              <w:rPr>
                <w:rFonts w:ascii="Cambria Math" w:hAnsi="Cambria Math" w:cs="Cambria Math"/>
                <w:i/>
              </w:rPr>
            </m:ctrlPr>
          </m:dPr>
          <m:e>
            <m:r>
              <w:rPr>
                <w:rFonts w:ascii="Cambria Math" w:hAnsi="Cambria Math" w:cs="Cambria Math"/>
              </w:rPr>
              <m:t>x</m:t>
            </m:r>
          </m:e>
        </m:d>
        <w:bookmarkEnd w:id="2"/>
        <m:r>
          <w:rPr>
            <w:rFonts w:ascii="Cambria Math" w:hAnsi="Cambria Math" w:cs="Cambria Math"/>
          </w:rPr>
          <m:t>=f</m:t>
        </m:r>
        <m:d>
          <m:dPr>
            <m:begChr m:val="["/>
            <m:endChr m:val="]"/>
            <m:ctrlPr>
              <w:rPr>
                <w:rFonts w:ascii="Cambria Math" w:hAnsi="Cambria Math" w:cs="Cambria Math"/>
                <w:i/>
              </w:rPr>
            </m:ctrlPr>
          </m:dPr>
          <m:e>
            <m:r>
              <w:rPr>
                <w:rFonts w:ascii="Cambria Math" w:hAnsi="Cambria Math" w:cs="Cambria Math"/>
              </w:rPr>
              <m:t>g</m:t>
            </m:r>
            <m:d>
              <m:dPr>
                <m:ctrlPr>
                  <w:rPr>
                    <w:rFonts w:ascii="Cambria Math" w:hAnsi="Cambria Math" w:cs="Cambria Math"/>
                    <w:i/>
                  </w:rPr>
                </m:ctrlPr>
              </m:dPr>
              <m:e>
                <m:r>
                  <w:rPr>
                    <w:rFonts w:ascii="Cambria Math" w:hAnsi="Cambria Math" w:cs="Cambria Math"/>
                  </w:rPr>
                  <m:t>x</m:t>
                </m:r>
              </m:e>
            </m:d>
          </m:e>
        </m:d>
        <m:r>
          <w:rPr>
            <w:rFonts w:ascii="Cambria Math" w:hAnsi="Cambria Math" w:cs="Cambria Math"/>
          </w:rPr>
          <m:t>=4-</m:t>
        </m:r>
        <m:d>
          <m:dPr>
            <m:ctrlPr>
              <w:rPr>
                <w:rFonts w:ascii="Cambria Math" w:hAnsi="Cambria Math" w:cs="Cambria Math"/>
                <w:i/>
              </w:rPr>
            </m:ctrlPr>
          </m:dPr>
          <m:e>
            <m:r>
              <w:rPr>
                <w:rFonts w:ascii="Cambria Math" w:hAnsi="Cambria Math" w:cs="Cambria Math"/>
              </w:rPr>
              <m:t>1-</m:t>
            </m:r>
            <m:sSup>
              <m:sSupPr>
                <m:ctrlPr>
                  <w:rPr>
                    <w:rFonts w:ascii="Cambria Math" w:hAnsi="Cambria Math" w:cs="Cambria Math"/>
                    <w:i/>
                  </w:rPr>
                </m:ctrlPr>
              </m:sSupPr>
              <m:e>
                <m:r>
                  <w:rPr>
                    <w:rFonts w:ascii="Cambria Math" w:hAnsi="Cambria Math" w:cs="Cambria Math"/>
                  </w:rPr>
                  <m:t>x</m:t>
                </m:r>
              </m:e>
              <m:sup>
                <m:r>
                  <w:rPr>
                    <w:rFonts w:ascii="Cambria Math" w:hAnsi="Cambria Math" w:cs="Cambria Math"/>
                  </w:rPr>
                  <m:t>2</m:t>
                </m:r>
              </m:sup>
            </m:sSup>
          </m:e>
        </m:d>
      </m:oMath>
    </w:p>
    <w:p w14:paraId="53A03972" w14:textId="2070C8D1" w:rsidR="00126DAF" w:rsidRPr="00312C17" w:rsidRDefault="00126DAF" w:rsidP="00126DAF">
      <w:pPr>
        <w:pStyle w:val="ListParagraph"/>
        <w:spacing w:line="360" w:lineRule="auto"/>
        <w:ind w:left="1080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                                   =3+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x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</m:t>
              </m:r>
            </m:sup>
          </m:sSup>
        </m:oMath>
      </m:oMathPara>
    </w:p>
    <w:p w14:paraId="1F37EB7E" w14:textId="636FA47E" w:rsidR="00BF473B" w:rsidRDefault="00312C17" w:rsidP="00BF473B">
      <w:pPr>
        <w:pStyle w:val="ListParagraph"/>
        <w:spacing w:line="360" w:lineRule="auto"/>
        <w:ind w:left="1080"/>
        <w:jc w:val="both"/>
        <w:rPr>
          <w:rFonts w:ascii="Times New Roman" w:eastAsiaTheme="minorEastAsia" w:hAnsi="Times New Roman" w:cs="Times New Roman"/>
        </w:rPr>
      </w:pPr>
      <m:oMath>
        <m:r>
          <w:rPr>
            <w:rFonts w:ascii="Times New Roman" w:eastAsiaTheme="minorEastAsia" w:hAnsi="Times New Roman" w:cs="Times New Roman"/>
            <w:sz w:val="24"/>
            <w:szCs w:val="24"/>
          </w:rPr>
          <m:t>⸫</m:t>
        </m:r>
        <m:r>
          <w:rPr>
            <w:rFonts w:ascii="Cambria Math" w:eastAsiaTheme="minorEastAsia" w:hAnsi="Cambria Math" w:cs="Times New Roman"/>
            <w:sz w:val="24"/>
            <w:szCs w:val="24"/>
          </w:rPr>
          <m:t>f</m:t>
        </m:r>
        <m:r>
          <w:rPr>
            <w:rFonts w:ascii="Cambria Math" w:hAnsi="Cambria Math" w:cs="Cambria Math"/>
          </w:rPr>
          <m:t>∘g</m:t>
        </m:r>
        <m:d>
          <m:dPr>
            <m:ctrlPr>
              <w:rPr>
                <w:rFonts w:ascii="Cambria Math" w:hAnsi="Cambria Math" w:cs="Cambria Math"/>
                <w:i/>
              </w:rPr>
            </m:ctrlPr>
          </m:dPr>
          <m:e>
            <m:f>
              <m:fPr>
                <m:ctrlPr>
                  <w:rPr>
                    <w:rFonts w:ascii="Cambria Math" w:hAnsi="Cambria Math" w:cs="Cambria Math"/>
                    <w:i/>
                  </w:rPr>
                </m:ctrlPr>
              </m:fPr>
              <m:num>
                <m:r>
                  <w:rPr>
                    <w:rFonts w:ascii="Cambria Math" w:hAnsi="Cambria Math" w:cs="Cambria Math"/>
                  </w:rPr>
                  <m:t>1</m:t>
                </m:r>
              </m:num>
              <m:den>
                <m:r>
                  <w:rPr>
                    <w:rFonts w:ascii="Cambria Math" w:hAnsi="Cambria Math" w:cs="Cambria Math"/>
                  </w:rPr>
                  <m:t>2</m:t>
                </m:r>
              </m:den>
            </m:f>
          </m:e>
        </m:d>
        <m:r>
          <w:rPr>
            <w:rFonts w:ascii="Cambria Math" w:hAnsi="Cambria Math" w:cs="Cambria Math"/>
          </w:rPr>
          <m:t>=3+</m:t>
        </m:r>
        <m:sSup>
          <m:sSupPr>
            <m:ctrlPr>
              <w:rPr>
                <w:rFonts w:ascii="Cambria Math" w:hAnsi="Cambria Math" w:cs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 w:cs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Cambria Math"/>
                      </w:rPr>
                      <m:t>2</m:t>
                    </m:r>
                  </m:den>
                </m:f>
              </m:e>
            </m:d>
          </m:e>
          <m:sup>
            <m:r>
              <w:rPr>
                <w:rFonts w:ascii="Cambria Math" w:hAnsi="Cambria Math" w:cs="Cambria Math"/>
              </w:rPr>
              <m:t>2</m:t>
            </m:r>
          </m:sup>
        </m:sSup>
        <m:r>
          <w:rPr>
            <w:rFonts w:ascii="Cambria Math" w:hAnsi="Cambria Math" w:cs="Cambria Math"/>
          </w:rPr>
          <m:t>=3.25</m:t>
        </m:r>
      </m:oMath>
      <w:r w:rsidR="00D33608">
        <w:rPr>
          <w:rFonts w:ascii="Times New Roman" w:eastAsiaTheme="minorEastAsia" w:hAnsi="Times New Roman" w:cs="Times New Roman"/>
        </w:rPr>
        <w:t xml:space="preserve"> </w:t>
      </w:r>
    </w:p>
    <w:p w14:paraId="4D066890" w14:textId="77777777" w:rsidR="00BF473B" w:rsidRDefault="00BF473B" w:rsidP="00BF473B">
      <w:pPr>
        <w:pStyle w:val="ListParagraph"/>
        <w:spacing w:line="360" w:lineRule="auto"/>
        <w:ind w:left="1080"/>
        <w:jc w:val="both"/>
        <w:rPr>
          <w:rFonts w:ascii="Times New Roman" w:eastAsiaTheme="minorEastAsia" w:hAnsi="Times New Roman" w:cs="Times New Roman"/>
        </w:rPr>
      </w:pPr>
    </w:p>
    <w:p w14:paraId="732479A1" w14:textId="4BA27D35" w:rsidR="00312C17" w:rsidRPr="00BF473B" w:rsidRDefault="00312C17" w:rsidP="00BF473B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w:lastRenderedPageBreak/>
          <m:t>f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x</m:t>
            </m: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x-2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3</m:t>
            </m:r>
          </m:den>
        </m:f>
        <m:r>
          <w:rPr>
            <w:rFonts w:ascii="Cambria Math" w:eastAsiaTheme="minorEastAsia" w:hAnsi="Cambria Math" w:cs="Times New Roman"/>
            <w:sz w:val="24"/>
            <w:szCs w:val="24"/>
          </w:rPr>
          <m:t>+4</m:t>
        </m:r>
      </m:oMath>
    </w:p>
    <w:p w14:paraId="46D943B9" w14:textId="12A3982D" w:rsidR="00312C17" w:rsidRPr="00D33608" w:rsidRDefault="00312C17" w:rsidP="00312C17">
      <w:pPr>
        <w:pStyle w:val="ListParagraph"/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x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y-2</m:t>
              </m:r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3</m:t>
              </m:r>
            </m:den>
          </m:f>
          <m:r>
            <w:rPr>
              <w:rFonts w:ascii="Cambria Math" w:eastAsiaTheme="minorEastAsia" w:hAnsi="Cambria Math" w:cs="Times New Roman"/>
              <w:sz w:val="24"/>
              <w:szCs w:val="24"/>
            </w:rPr>
            <m:t>+4</m:t>
          </m:r>
        </m:oMath>
      </m:oMathPara>
    </w:p>
    <w:p w14:paraId="2911A362" w14:textId="3DE2D7A0" w:rsidR="00D33608" w:rsidRPr="00D33608" w:rsidRDefault="00D33608" w:rsidP="00312C17">
      <w:pPr>
        <w:pStyle w:val="ListParagraph"/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x-4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y-2</m:t>
              </m:r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3</m:t>
              </m:r>
            </m:den>
          </m:f>
        </m:oMath>
      </m:oMathPara>
    </w:p>
    <w:p w14:paraId="4276E24D" w14:textId="3B80A038" w:rsidR="00D33608" w:rsidRPr="00D33608" w:rsidRDefault="00B511B9" w:rsidP="00312C17">
      <w:pPr>
        <w:pStyle w:val="ListParagraph"/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3</m:t>
              </m:r>
            </m:e>
          </m:d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x-4</m:t>
              </m:r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=y-2</m:t>
          </m:r>
        </m:oMath>
      </m:oMathPara>
    </w:p>
    <w:p w14:paraId="508F6394" w14:textId="459FC8A9" w:rsidR="00D33608" w:rsidRPr="00D33608" w:rsidRDefault="00D33608" w:rsidP="00312C17">
      <w:pPr>
        <w:pStyle w:val="ListParagraph"/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3x-12+2=y</m:t>
          </m:r>
        </m:oMath>
      </m:oMathPara>
    </w:p>
    <w:p w14:paraId="3B7AFD88" w14:textId="617D4D03" w:rsidR="00D33608" w:rsidRPr="00BF473B" w:rsidRDefault="00D33608" w:rsidP="00312C17">
      <w:pPr>
        <w:pStyle w:val="ListParagraph"/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y=3x-10</m:t>
          </m:r>
        </m:oMath>
      </m:oMathPara>
    </w:p>
    <w:p w14:paraId="1F0044CF" w14:textId="1F7CD4A1" w:rsidR="00BF473B" w:rsidRPr="00D33608" w:rsidRDefault="00BF473B" w:rsidP="00312C17">
      <w:pPr>
        <w:pStyle w:val="ListParagraph"/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⸫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f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x</m:t>
            </m: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=3x-10</m:t>
        </m:r>
      </m:oMath>
    </w:p>
    <w:p w14:paraId="724A2407" w14:textId="21550446" w:rsidR="00D33608" w:rsidRDefault="00D33608" w:rsidP="00312C17">
      <w:pPr>
        <w:pStyle w:val="ListParagraph"/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5591C247" w14:textId="216D3A6E" w:rsidR="00D33608" w:rsidRPr="00BF473B" w:rsidRDefault="00B511B9" w:rsidP="00BF473B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-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3</m:t>
                </m:r>
              </m:sup>
            </m:s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+4y</m:t>
            </m:r>
          </m:num>
          <m:den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-9</m:t>
            </m:r>
          </m:den>
        </m:f>
        <m:r>
          <w:rPr>
            <w:rFonts w:ascii="Cambria Math" w:eastAsiaTheme="minorEastAsia" w:hAnsi="Cambria Math" w:cs="Times New Roman"/>
            <w:sz w:val="24"/>
            <w:szCs w:val="24"/>
          </w:rPr>
          <m:t>=4y , y≠-3 , y≠3</m:t>
        </m:r>
      </m:oMath>
    </w:p>
    <w:p w14:paraId="4187DC64" w14:textId="15F5DC42" w:rsidR="00A02F78" w:rsidRPr="00A02F78" w:rsidRDefault="00A02F78" w:rsidP="00A02F78">
      <w:pPr>
        <w:pStyle w:val="ListParagraph"/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-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y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3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</w:rPr>
            <m:t>+4y=4y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-9</m:t>
              </m:r>
            </m:e>
          </m:d>
        </m:oMath>
      </m:oMathPara>
    </w:p>
    <w:p w14:paraId="140F92AA" w14:textId="4F2D2918" w:rsidR="00A02F78" w:rsidRPr="00A02F78" w:rsidRDefault="00A02F78" w:rsidP="00A02F78">
      <w:pPr>
        <w:pStyle w:val="ListParagraph"/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-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y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3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</w:rPr>
            <m:t>+4y-4y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-9</m:t>
              </m:r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=0</m:t>
          </m:r>
        </m:oMath>
      </m:oMathPara>
    </w:p>
    <w:p w14:paraId="128E5829" w14:textId="19C7244D" w:rsidR="00A02F78" w:rsidRPr="00A02F78" w:rsidRDefault="00A02F78" w:rsidP="00A02F78">
      <w:pPr>
        <w:pStyle w:val="ListParagraph"/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-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y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3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</w:rPr>
            <m:t>+4y-4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y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3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</w:rPr>
            <m:t>-36y=0</m:t>
          </m:r>
        </m:oMath>
      </m:oMathPara>
    </w:p>
    <w:p w14:paraId="07C86F80" w14:textId="5B91DB73" w:rsidR="00A02F78" w:rsidRPr="00A02F78" w:rsidRDefault="00A02F78" w:rsidP="00A02F78">
      <w:pPr>
        <w:pStyle w:val="ListParagraph"/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-5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y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3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</w:rPr>
            <m:t>+40y=0</m:t>
          </m:r>
        </m:oMath>
      </m:oMathPara>
    </w:p>
    <w:p w14:paraId="059CBCD2" w14:textId="66FCF08E" w:rsidR="00A02F78" w:rsidRPr="00A02F78" w:rsidRDefault="00A02F78" w:rsidP="00A02F78">
      <w:pPr>
        <w:pStyle w:val="ListParagraph"/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-5y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-8</m:t>
              </m:r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=0</m:t>
          </m:r>
        </m:oMath>
      </m:oMathPara>
    </w:p>
    <w:p w14:paraId="58840622" w14:textId="15F3FB18" w:rsidR="00A02F78" w:rsidRPr="00A02F78" w:rsidRDefault="00A02F78" w:rsidP="00A02F78">
      <w:pPr>
        <w:pStyle w:val="ListParagraph"/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y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-8</m:t>
              </m:r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=0</m:t>
          </m:r>
        </m:oMath>
      </m:oMathPara>
    </w:p>
    <w:p w14:paraId="2DC1EC98" w14:textId="77777777" w:rsidR="00A02F78" w:rsidRPr="00A02F78" w:rsidRDefault="00A02F78" w:rsidP="00A02F78">
      <w:pPr>
        <w:pStyle w:val="ListParagraph"/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y=0  </m:t>
          </m:r>
        </m:oMath>
      </m:oMathPara>
    </w:p>
    <w:p w14:paraId="4BF49305" w14:textId="06632EB7" w:rsidR="00A02F78" w:rsidRPr="00A02F78" w:rsidRDefault="00B511B9" w:rsidP="00A02F78">
      <w:pPr>
        <w:pStyle w:val="ListParagraph"/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y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</w:rPr>
            <m:t>-8=0</m:t>
          </m:r>
        </m:oMath>
      </m:oMathPara>
    </w:p>
    <w:p w14:paraId="2603E505" w14:textId="49BBA620" w:rsidR="00A02F78" w:rsidRPr="00A02F78" w:rsidRDefault="00B511B9" w:rsidP="00A02F78">
      <w:pPr>
        <w:pStyle w:val="ListParagraph"/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y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</w:rPr>
            <m:t>=8</m:t>
          </m:r>
        </m:oMath>
      </m:oMathPara>
    </w:p>
    <w:p w14:paraId="3EE0ED8C" w14:textId="10CF6B4C" w:rsidR="00A02F78" w:rsidRPr="00A02F78" w:rsidRDefault="00A02F78" w:rsidP="00A02F78">
      <w:pPr>
        <w:pStyle w:val="ListParagraph"/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y=±</m:t>
          </m:r>
          <m:rad>
            <m:radPr>
              <m:degHide m:val="1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radPr>
            <m:deg/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8</m:t>
              </m:r>
            </m:e>
          </m:rad>
        </m:oMath>
      </m:oMathPara>
    </w:p>
    <w:p w14:paraId="00540380" w14:textId="2676CC25" w:rsidR="00A02F78" w:rsidRDefault="00A02F78" w:rsidP="00A02F78">
      <w:pPr>
        <w:pStyle w:val="ListParagraph"/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Times New Roman" w:eastAsiaTheme="minorEastAsia" w:hAnsi="Times New Roman" w:cs="Times New Roman"/>
            <w:sz w:val="24"/>
            <w:szCs w:val="24"/>
          </w:rPr>
          <m:t>⸫</m:t>
        </m:r>
        <m:r>
          <w:rPr>
            <w:rFonts w:ascii="Cambria Math" w:eastAsiaTheme="minorEastAsia" w:hAnsi="Cambria Math" w:cs="Times New Roman"/>
            <w:sz w:val="24"/>
            <w:szCs w:val="24"/>
          </w:rPr>
          <m:t>y=0  or y=-2</m:t>
        </m:r>
        <m:rad>
          <m:radPr>
            <m:degHide m:val="1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radPr>
          <m:deg/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e>
        </m:rad>
        <m:r>
          <w:rPr>
            <w:rFonts w:ascii="Cambria Math" w:eastAsiaTheme="minorEastAsia" w:hAnsi="Cambria Math" w:cs="Times New Roman"/>
            <w:sz w:val="24"/>
            <w:szCs w:val="24"/>
          </w:rPr>
          <m:t xml:space="preserve"> or y=2</m:t>
        </m:r>
        <m:rad>
          <m:radPr>
            <m:degHide m:val="1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radPr>
          <m:deg/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e>
        </m:ra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368266D5" w14:textId="35352A82" w:rsidR="00051F26" w:rsidRPr="00051F26" w:rsidRDefault="00B511B9" w:rsidP="00BF473B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4x</m:t>
            </m:r>
          </m:num>
          <m:den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+4</m:t>
            </m:r>
          </m:den>
        </m:f>
        <m:r>
          <w:rPr>
            <w:rFonts w:ascii="Cambria Math" w:eastAsiaTheme="minorEastAsia" w:hAnsi="Cambria Math" w:cs="Times New Roman"/>
            <w:sz w:val="24"/>
            <w:szCs w:val="24"/>
          </w:rPr>
          <m:t>≥0</m:t>
        </m:r>
      </m:oMath>
    </w:p>
    <w:p w14:paraId="337256B8" w14:textId="2E3BAC5A" w:rsidR="00051F26" w:rsidRPr="00BB6603" w:rsidRDefault="00B511B9" w:rsidP="00051F26">
      <w:pPr>
        <w:pStyle w:val="ListParagraph"/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+4</m:t>
              </m:r>
            </m:e>
          </m:d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4x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+4</m:t>
              </m:r>
            </m:den>
          </m:f>
          <m:r>
            <w:rPr>
              <w:rFonts w:ascii="Cambria Math" w:eastAsiaTheme="minorEastAsia" w:hAnsi="Cambria Math" w:cs="Times New Roman"/>
              <w:sz w:val="24"/>
              <w:szCs w:val="24"/>
            </w:rPr>
            <m:t>=0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+4</m:t>
              </m:r>
            </m:e>
          </m:d>
        </m:oMath>
      </m:oMathPara>
    </w:p>
    <w:p w14:paraId="4A086F3D" w14:textId="40D6C2CF" w:rsidR="00BB6603" w:rsidRPr="00BB6603" w:rsidRDefault="00B511B9" w:rsidP="00051F26">
      <w:pPr>
        <w:pStyle w:val="ListParagraph"/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4x</m:t>
              </m:r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4</m:t>
              </m:r>
            </m:den>
          </m:f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0</m:t>
              </m:r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4</m:t>
              </m:r>
            </m:den>
          </m:f>
        </m:oMath>
      </m:oMathPara>
    </w:p>
    <w:p w14:paraId="09FC5179" w14:textId="776AC696" w:rsidR="00BB6603" w:rsidRPr="00BB6603" w:rsidRDefault="00BB6603" w:rsidP="00051F26">
      <w:pPr>
        <w:pStyle w:val="ListParagraph"/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x=0</m:t>
          </m:r>
        </m:oMath>
      </m:oMathPara>
    </w:p>
    <w:p w14:paraId="56515669" w14:textId="6885DE0D" w:rsidR="00BB6603" w:rsidRPr="00BB6603" w:rsidRDefault="00BB6603" w:rsidP="00051F26">
      <w:pPr>
        <w:pStyle w:val="ListParagraph"/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Times New Roman" w:eastAsiaTheme="minorEastAsia" w:hAnsi="Times New Roman" w:cs="Times New Roman"/>
              <w:sz w:val="24"/>
              <w:szCs w:val="24"/>
            </w:rPr>
            <m:t>⸫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x≥0</m:t>
          </m:r>
        </m:oMath>
      </m:oMathPara>
    </w:p>
    <w:p w14:paraId="72A47EFF" w14:textId="4544993A" w:rsidR="00BB6603" w:rsidRPr="00C2221F" w:rsidRDefault="00BB6603" w:rsidP="00051F26">
      <w:pPr>
        <w:pStyle w:val="ListParagraph"/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Times New Roman" w:cs="Times New Roman"/>
              <w:sz w:val="24"/>
              <w:szCs w:val="24"/>
            </w:rPr>
            <m:t>x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∈</m:t>
          </m:r>
          <m:r>
            <w:rPr>
              <w:rFonts w:ascii="Cambria Math" w:eastAsiaTheme="minorEastAsia" w:hAnsi="Times New Roman" w:cs="Times New Roman"/>
              <w:sz w:val="24"/>
              <w:szCs w:val="24"/>
            </w:rPr>
            <m:t>[0,+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∞ ⟩</m:t>
          </m:r>
        </m:oMath>
      </m:oMathPara>
    </w:p>
    <w:p w14:paraId="73B719D6" w14:textId="526729CA" w:rsidR="00C2221F" w:rsidRDefault="00C2221F" w:rsidP="00051F26">
      <w:pPr>
        <w:pStyle w:val="ListParagraph"/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5ABB1EBF" w14:textId="57976299" w:rsidR="00C2221F" w:rsidRDefault="00C2221F" w:rsidP="00051F26">
      <w:pPr>
        <w:pStyle w:val="ListParagraph"/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65AE5FEC" w14:textId="6DA2C07E" w:rsidR="00C2221F" w:rsidRDefault="00C2221F" w:rsidP="00051F26">
      <w:pPr>
        <w:pStyle w:val="ListParagraph"/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17BF80DC" w14:textId="77777777" w:rsidR="00C2221F" w:rsidRPr="00BB6603" w:rsidRDefault="00C2221F" w:rsidP="00051F26">
      <w:pPr>
        <w:pStyle w:val="ListParagraph"/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1BB7AB4B" w14:textId="4CF2FDE4" w:rsidR="00BB6603" w:rsidRPr="00BF473B" w:rsidRDefault="00EC45FE" w:rsidP="00BF473B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m:t>3</m:t>
        </m:r>
        <m:sSup>
          <m:sSup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y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-3</m:t>
                </m:r>
              </m:e>
            </m:d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p>
        </m:sSup>
        <m:r>
          <w:rPr>
            <w:rFonts w:ascii="Cambria Math" w:eastAsiaTheme="minorEastAsia" w:hAnsi="Cambria Math" w:cs="Times New Roman"/>
            <w:sz w:val="24"/>
            <w:szCs w:val="24"/>
          </w:rPr>
          <m:t>-2=10</m:t>
        </m:r>
      </m:oMath>
    </w:p>
    <w:p w14:paraId="3E538D1F" w14:textId="4F5B5D93" w:rsidR="00EC45FE" w:rsidRPr="00C2221F" w:rsidRDefault="00C2221F" w:rsidP="00EC45FE">
      <w:pPr>
        <w:pStyle w:val="ListParagraph"/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3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y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-3</m:t>
                  </m:r>
                </m:e>
              </m:d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</w:rPr>
            <m:t>=10+2</m:t>
          </m:r>
        </m:oMath>
      </m:oMathPara>
    </w:p>
    <w:p w14:paraId="10591503" w14:textId="5AE2CCC2" w:rsidR="00C2221F" w:rsidRPr="00C2221F" w:rsidRDefault="00C2221F" w:rsidP="00EC45FE">
      <w:pPr>
        <w:pStyle w:val="ListParagraph"/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3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y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-3</m:t>
                  </m:r>
                </m:e>
              </m:d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</w:rPr>
            <m:t>=12</m:t>
          </m:r>
        </m:oMath>
      </m:oMathPara>
    </w:p>
    <w:p w14:paraId="68256B87" w14:textId="076FC11B" w:rsidR="00C2221F" w:rsidRPr="00C2221F" w:rsidRDefault="00C2221F" w:rsidP="00C2221F">
      <w:pPr>
        <w:pStyle w:val="ListParagraph"/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3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y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-3</m:t>
                  </m:r>
                </m:e>
              </m:d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</w:rPr>
            <m:t>÷3=12÷3</m:t>
          </m:r>
        </m:oMath>
      </m:oMathPara>
    </w:p>
    <w:bookmarkStart w:id="3" w:name="_Hlk66130580"/>
    <w:p w14:paraId="654FE067" w14:textId="0880A85F" w:rsidR="00C2221F" w:rsidRPr="00C2221F" w:rsidRDefault="00B511B9" w:rsidP="00C2221F">
      <w:pPr>
        <w:pStyle w:val="ListParagraph"/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pPr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(y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-3)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</m:t>
              </m:r>
            </m:sup>
          </m:sSup>
          <w:bookmarkEnd w:id="3"/>
          <m:r>
            <w:rPr>
              <w:rFonts w:ascii="Cambria Math" w:eastAsiaTheme="minorEastAsia" w:hAnsi="Cambria Math" w:cs="Times New Roman"/>
              <w:sz w:val="24"/>
              <w:szCs w:val="24"/>
            </w:rPr>
            <m:t>=4</m:t>
          </m:r>
        </m:oMath>
      </m:oMathPara>
    </w:p>
    <w:p w14:paraId="4AC7F0F2" w14:textId="320973E6" w:rsidR="00C2221F" w:rsidRPr="00C2221F" w:rsidRDefault="00B511B9" w:rsidP="00C2221F">
      <w:pPr>
        <w:pStyle w:val="ListParagraph"/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ad>
            <m:radPr>
              <m:degHide m:val="1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(y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-3)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</m:e>
          </m:rad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rad>
            <m:radPr>
              <m:degHide m:val="1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radPr>
            <m:deg/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4</m:t>
              </m:r>
            </m:e>
          </m:rad>
        </m:oMath>
      </m:oMathPara>
    </w:p>
    <w:p w14:paraId="2FB013AD" w14:textId="42521403" w:rsidR="00C2221F" w:rsidRPr="00C2221F" w:rsidRDefault="00B511B9" w:rsidP="00C2221F">
      <w:pPr>
        <w:pStyle w:val="ListParagraph"/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y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</w:rPr>
            <m:t>-3=±2</m:t>
          </m:r>
        </m:oMath>
      </m:oMathPara>
    </w:p>
    <w:p w14:paraId="61D68B75" w14:textId="370D4BB1" w:rsidR="00C2221F" w:rsidRPr="00C2221F" w:rsidRDefault="00B511B9" w:rsidP="00C2221F">
      <w:pPr>
        <w:pStyle w:val="ListParagraph"/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y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-3=2   or 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y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</w:rPr>
            <m:t>-3=-2</m:t>
          </m:r>
        </m:oMath>
      </m:oMathPara>
    </w:p>
    <w:p w14:paraId="141D866B" w14:textId="1A8EC5E7" w:rsidR="00C2221F" w:rsidRPr="00C2221F" w:rsidRDefault="00B511B9" w:rsidP="00C2221F">
      <w:pPr>
        <w:pStyle w:val="ListParagraph"/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y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=2+3   or 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y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</w:rPr>
            <m:t>=-2+3</m:t>
          </m:r>
        </m:oMath>
      </m:oMathPara>
    </w:p>
    <w:p w14:paraId="724AEDEE" w14:textId="4AD453D7" w:rsidR="00C2221F" w:rsidRPr="00C2221F" w:rsidRDefault="00B511B9" w:rsidP="00C2221F">
      <w:pPr>
        <w:pStyle w:val="ListParagraph"/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y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=5           or 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y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</w:rPr>
            <m:t>=1</m:t>
          </m:r>
        </m:oMath>
      </m:oMathPara>
    </w:p>
    <w:p w14:paraId="4EA14395" w14:textId="1982D61D" w:rsidR="00C2221F" w:rsidRPr="00C2221F" w:rsidRDefault="00C2221F" w:rsidP="00C2221F">
      <w:pPr>
        <w:pStyle w:val="ListParagraph"/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y=</m:t>
          </m:r>
          <m:rad>
            <m:radPr>
              <m:degHide m:val="1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radPr>
            <m:deg/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5</m:t>
              </m:r>
            </m:e>
          </m:rad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           or y=</m:t>
          </m:r>
          <m:rad>
            <m:radPr>
              <m:degHide m:val="1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radPr>
            <m:deg/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</m:t>
              </m:r>
            </m:e>
          </m:rad>
        </m:oMath>
      </m:oMathPara>
    </w:p>
    <w:p w14:paraId="4B5CD9F8" w14:textId="7B95167B" w:rsidR="00C2221F" w:rsidRDefault="00C2221F" w:rsidP="00C2221F">
      <w:pPr>
        <w:pStyle w:val="ListParagraph"/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⸫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y=</m:t>
        </m:r>
        <m:rad>
          <m:radPr>
            <m:degHide m:val="1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radPr>
          <m:deg/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5</m:t>
            </m:r>
          </m:e>
        </m:rad>
        <m:r>
          <w:rPr>
            <w:rFonts w:ascii="Cambria Math" w:eastAsiaTheme="minorEastAsia" w:hAnsi="Cambria Math" w:cs="Times New Roman"/>
            <w:sz w:val="24"/>
            <w:szCs w:val="24"/>
          </w:rPr>
          <m:t xml:space="preserve">  or y=-</m:t>
        </m:r>
        <m:rad>
          <m:radPr>
            <m:degHide m:val="1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radPr>
          <m:deg/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5</m:t>
            </m:r>
          </m:e>
        </m:rad>
        <m:r>
          <w:rPr>
            <w:rFonts w:ascii="Cambria Math" w:eastAsiaTheme="minorEastAsia" w:hAnsi="Cambria Math" w:cs="Times New Roman"/>
            <w:sz w:val="24"/>
            <w:szCs w:val="24"/>
          </w:rPr>
          <m:t xml:space="preserve"> or  y=1  or y=-1</m:t>
        </m:r>
      </m:oMath>
    </w:p>
    <w:p w14:paraId="218C7594" w14:textId="24878336" w:rsidR="00C2221F" w:rsidRDefault="00C2221F" w:rsidP="00C2221F">
      <w:pPr>
        <w:pStyle w:val="ListParagraph"/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7DC17D4A" w14:textId="6D338369" w:rsidR="00C2221F" w:rsidRPr="00C2221F" w:rsidRDefault="00C2221F" w:rsidP="00BF473B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683A257C" w14:textId="152CAF83" w:rsidR="00C2221F" w:rsidRPr="0058419F" w:rsidRDefault="0058419F" w:rsidP="0058419F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m:t>z</m:t>
        </m:r>
        <m:acc>
          <m:accPr>
            <m:chr m:val="̅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z</m:t>
            </m:r>
          </m:e>
        </m:acc>
        <m:r>
          <w:rPr>
            <w:rFonts w:ascii="Cambria Math" w:eastAsiaTheme="minorEastAsia" w:hAnsi="Cambria Math" w:cs="Times New Roman"/>
            <w:sz w:val="24"/>
            <w:szCs w:val="24"/>
          </w:rPr>
          <m:t>=4i×-4i</m:t>
        </m:r>
      </m:oMath>
    </w:p>
    <w:p w14:paraId="6E55E60A" w14:textId="07E1363C" w:rsidR="0058419F" w:rsidRPr="0058419F" w:rsidRDefault="0058419F" w:rsidP="0058419F">
      <w:pPr>
        <w:pStyle w:val="ListParagraph"/>
        <w:spacing w:line="360" w:lineRule="auto"/>
        <w:ind w:left="1080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    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=-16</m:t>
        </m:r>
        <m:sSup>
          <m:sSup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p>
        </m:sSup>
      </m:oMath>
    </w:p>
    <w:p w14:paraId="65EA5BB5" w14:textId="534E1D95" w:rsidR="0058419F" w:rsidRPr="0058419F" w:rsidRDefault="0058419F" w:rsidP="0058419F">
      <w:pPr>
        <w:pStyle w:val="ListParagraph"/>
        <w:spacing w:line="360" w:lineRule="auto"/>
        <w:ind w:left="1080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     =-16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-1</m:t>
                      </m:r>
                    </m:e>
                  </m:rad>
                </m:e>
              </m:d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</m:t>
              </m:r>
            </m:sup>
          </m:sSup>
        </m:oMath>
      </m:oMathPara>
    </w:p>
    <w:p w14:paraId="76D1BD69" w14:textId="49A0E465" w:rsidR="0058419F" w:rsidRPr="0058419F" w:rsidRDefault="0058419F" w:rsidP="0058419F">
      <w:pPr>
        <w:pStyle w:val="ListParagraph"/>
        <w:spacing w:line="360" w:lineRule="auto"/>
        <w:ind w:left="1080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     =-16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-1</m:t>
              </m:r>
            </m:e>
          </m:d>
        </m:oMath>
      </m:oMathPara>
    </w:p>
    <w:p w14:paraId="3C66D52D" w14:textId="721299C7" w:rsidR="0058419F" w:rsidRPr="0058419F" w:rsidRDefault="0058419F" w:rsidP="0058419F">
      <w:pPr>
        <w:pStyle w:val="ListParagraph"/>
        <w:spacing w:line="360" w:lineRule="auto"/>
        <w:ind w:left="1080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     =16</m:t>
          </m:r>
        </m:oMath>
      </m:oMathPara>
    </w:p>
    <w:p w14:paraId="4EA25FB4" w14:textId="045C53BE" w:rsidR="0058419F" w:rsidRPr="0058419F" w:rsidRDefault="00B511B9" w:rsidP="0058419F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w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z</m:t>
            </m:r>
          </m:den>
        </m:f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2-2i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4i</m:t>
            </m:r>
          </m:den>
        </m:f>
      </m:oMath>
    </w:p>
    <w:p w14:paraId="65055525" w14:textId="081E920C" w:rsidR="0058419F" w:rsidRPr="00AC54A5" w:rsidRDefault="0058419F" w:rsidP="0058419F">
      <w:pPr>
        <w:pStyle w:val="ListParagraph"/>
        <w:spacing w:line="360" w:lineRule="auto"/>
        <w:ind w:left="1080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   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4i</m:t>
            </m:r>
          </m:den>
        </m:f>
        <m:r>
          <w:rPr>
            <w:rFonts w:ascii="Cambria Math" w:eastAsiaTheme="minorEastAsia" w:hAnsi="Cambria Math" w:cs="Times New Roman"/>
            <w:sz w:val="24"/>
            <w:szCs w:val="24"/>
          </w:rPr>
          <m:t>-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2i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4i</m:t>
            </m:r>
          </m:den>
        </m:f>
      </m:oMath>
    </w:p>
    <w:p w14:paraId="17D58890" w14:textId="17434C5A" w:rsidR="00AC54A5" w:rsidRPr="00AC54A5" w:rsidRDefault="00AC54A5" w:rsidP="0058419F">
      <w:pPr>
        <w:pStyle w:val="ListParagraph"/>
        <w:spacing w:line="360" w:lineRule="auto"/>
        <w:ind w:left="1080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     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i</m:t>
              </m:r>
            </m:den>
          </m:f>
          <m:r>
            <w:rPr>
              <w:rFonts w:ascii="Cambria Math" w:eastAsiaTheme="minorEastAsia" w:hAnsi="Cambria Math" w:cs="Times New Roman"/>
              <w:sz w:val="24"/>
              <w:szCs w:val="24"/>
            </w:rPr>
            <m:t>-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</m:t>
              </m:r>
            </m:den>
          </m:f>
        </m:oMath>
      </m:oMathPara>
    </w:p>
    <w:p w14:paraId="0BD4E653" w14:textId="3389CF97" w:rsidR="00AC54A5" w:rsidRPr="00AC54A5" w:rsidRDefault="00AC54A5" w:rsidP="0058419F">
      <w:pPr>
        <w:pStyle w:val="ListParagraph"/>
        <w:spacing w:line="360" w:lineRule="auto"/>
        <w:ind w:left="1080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     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</m:t>
              </m:r>
            </m:den>
          </m:f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i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-1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</w:rPr>
            <m:t>-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</m:t>
              </m:r>
            </m:den>
          </m:f>
        </m:oMath>
      </m:oMathPara>
    </w:p>
    <w:p w14:paraId="48ED9B1D" w14:textId="30E3FDE1" w:rsidR="00AC54A5" w:rsidRPr="00AC54A5" w:rsidRDefault="00AC54A5" w:rsidP="0058419F">
      <w:pPr>
        <w:pStyle w:val="ListParagraph"/>
        <w:spacing w:line="360" w:lineRule="auto"/>
        <w:ind w:left="1080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     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</m:t>
              </m:r>
            </m:den>
          </m:f>
          <m:r>
            <w:rPr>
              <w:rFonts w:ascii="Cambria Math" w:eastAsiaTheme="minorEastAsia" w:hAnsi="Cambria Math" w:cs="Times New Roman"/>
              <w:sz w:val="24"/>
              <w:szCs w:val="24"/>
            </w:rPr>
            <m:t>×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i</m:t>
              </m:r>
            </m:den>
          </m:f>
          <m:r>
            <w:rPr>
              <w:rFonts w:ascii="Cambria Math" w:eastAsiaTheme="minorEastAsia" w:hAnsi="Cambria Math" w:cs="Times New Roman"/>
              <w:sz w:val="24"/>
              <w:szCs w:val="24"/>
            </w:rPr>
            <m:t>×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i</m:t>
              </m:r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i</m:t>
              </m:r>
            </m:den>
          </m:f>
          <m:r>
            <w:rPr>
              <w:rFonts w:ascii="Cambria Math" w:eastAsiaTheme="minorEastAsia" w:hAnsi="Cambria Math" w:cs="Times New Roman"/>
              <w:sz w:val="24"/>
              <w:szCs w:val="24"/>
            </w:rPr>
            <m:t>-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</m:t>
              </m:r>
            </m:den>
          </m:f>
        </m:oMath>
      </m:oMathPara>
    </w:p>
    <w:p w14:paraId="358F739C" w14:textId="26E6885A" w:rsidR="00AC54A5" w:rsidRPr="00583FF7" w:rsidRDefault="00AC54A5" w:rsidP="0058419F">
      <w:pPr>
        <w:pStyle w:val="ListParagraph"/>
        <w:spacing w:line="360" w:lineRule="auto"/>
        <w:ind w:left="1080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     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</m:t>
              </m:r>
            </m:den>
          </m:f>
          <m:r>
            <w:rPr>
              <w:rFonts w:ascii="Cambria Math" w:eastAsiaTheme="minorEastAsia" w:hAnsi="Cambria Math" w:cs="Times New Roman"/>
              <w:sz w:val="24"/>
              <w:szCs w:val="24"/>
            </w:rPr>
            <m:t>×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i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i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 w:cs="Times New Roman"/>
              <w:sz w:val="24"/>
              <w:szCs w:val="24"/>
            </w:rPr>
            <m:t>-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</m:t>
              </m:r>
            </m:den>
          </m:f>
        </m:oMath>
      </m:oMathPara>
    </w:p>
    <w:p w14:paraId="7509B8B0" w14:textId="42B16DF3" w:rsidR="00583FF7" w:rsidRPr="00583FF7" w:rsidRDefault="00583FF7" w:rsidP="0058419F">
      <w:pPr>
        <w:pStyle w:val="ListParagraph"/>
        <w:spacing w:line="360" w:lineRule="auto"/>
        <w:ind w:left="1080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     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</m:t>
              </m:r>
            </m:den>
          </m:f>
          <m:r>
            <w:rPr>
              <w:rFonts w:ascii="Cambria Math" w:eastAsiaTheme="minorEastAsia" w:hAnsi="Cambria Math" w:cs="Times New Roman"/>
              <w:sz w:val="24"/>
              <w:szCs w:val="24"/>
            </w:rPr>
            <m:t>×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i</m:t>
              </m:r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-1</m:t>
              </m:r>
            </m:den>
          </m:f>
          <m:r>
            <w:rPr>
              <w:rFonts w:ascii="Cambria Math" w:eastAsiaTheme="minorEastAsia" w:hAnsi="Cambria Math" w:cs="Times New Roman"/>
              <w:sz w:val="24"/>
              <w:szCs w:val="24"/>
            </w:rPr>
            <m:t>-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</m:t>
              </m:r>
            </m:den>
          </m:f>
        </m:oMath>
      </m:oMathPara>
    </w:p>
    <w:p w14:paraId="2BD3E25D" w14:textId="3FC28269" w:rsidR="00583FF7" w:rsidRPr="00583FF7" w:rsidRDefault="00583FF7" w:rsidP="0058419F">
      <w:pPr>
        <w:pStyle w:val="ListParagraph"/>
        <w:spacing w:line="360" w:lineRule="auto"/>
        <w:ind w:left="1080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     =-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</m:t>
              </m:r>
            </m:den>
          </m:f>
          <m:r>
            <w:rPr>
              <w:rFonts w:ascii="Cambria Math" w:eastAsiaTheme="minorEastAsia" w:hAnsi="Cambria Math" w:cs="Times New Roman"/>
              <w:sz w:val="24"/>
              <w:szCs w:val="24"/>
            </w:rPr>
            <m:t>i-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</m:t>
              </m:r>
            </m:den>
          </m:f>
        </m:oMath>
      </m:oMathPara>
    </w:p>
    <w:p w14:paraId="2411D348" w14:textId="79EF9FAD" w:rsidR="00583FF7" w:rsidRPr="00583FF7" w:rsidRDefault="00583FF7" w:rsidP="0058419F">
      <w:pPr>
        <w:pStyle w:val="ListParagraph"/>
        <w:spacing w:line="360" w:lineRule="auto"/>
        <w:ind w:left="1080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w:lastRenderedPageBreak/>
            <m:t xml:space="preserve">     =-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</m:t>
              </m:r>
            </m:den>
          </m:f>
          <m:r>
            <w:rPr>
              <w:rFonts w:ascii="Cambria Math" w:eastAsiaTheme="minorEastAsia" w:hAnsi="Cambria Math" w:cs="Times New Roman"/>
              <w:sz w:val="24"/>
              <w:szCs w:val="24"/>
            </w:rPr>
            <m:t>(i+1)</m:t>
          </m:r>
        </m:oMath>
      </m:oMathPara>
    </w:p>
    <w:p w14:paraId="78CDAFBF" w14:textId="6B1032A0" w:rsidR="00583FF7" w:rsidRPr="00583FF7" w:rsidRDefault="00583FF7" w:rsidP="00BF473B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33A08955" w14:textId="641DACDC" w:rsidR="00583FF7" w:rsidRPr="00D95498" w:rsidRDefault="00BF473B" w:rsidP="00583FF7">
      <w:pPr>
        <w:pStyle w:val="ListParagraph"/>
        <w:numPr>
          <w:ilvl w:val="0"/>
          <w:numId w:val="11"/>
        </w:num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m:t>x-</m:t>
        </m:r>
      </m:oMath>
      <w:r w:rsidR="00583FF7">
        <w:rPr>
          <w:rFonts w:ascii="Times New Roman" w:eastAsiaTheme="minorEastAsia" w:hAnsi="Times New Roman" w:cs="Times New Roman"/>
          <w:sz w:val="24"/>
          <w:szCs w:val="24"/>
        </w:rPr>
        <w:t xml:space="preserve">intercepts: let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y=0</m:t>
        </m:r>
      </m:oMath>
    </w:p>
    <w:p w14:paraId="3E81B560" w14:textId="58999C12" w:rsidR="00D95498" w:rsidRDefault="00D95498" w:rsidP="00D95498">
      <w:pPr>
        <w:pStyle w:val="ListParagraph"/>
        <w:spacing w:line="360" w:lineRule="auto"/>
        <w:ind w:left="1080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here are no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x-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intercepts because for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y=0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, the numerator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x+4</m:t>
            </m:r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has to be 0 as well and that can only be, if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x=-4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. When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x=-4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, the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x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in the denominator will also be -4 </w:t>
      </w:r>
    </w:p>
    <w:p w14:paraId="18053E9A" w14:textId="5A03AAFB" w:rsidR="00D95498" w:rsidRPr="00D95498" w:rsidRDefault="008A0340" w:rsidP="00D95498">
      <w:pPr>
        <w:pStyle w:val="ListParagraph"/>
        <w:spacing w:line="360" w:lineRule="auto"/>
        <w:ind w:left="1080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f(x)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x+4</m:t>
                  </m:r>
                </m:e>
              </m:d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x+4</m:t>
              </m:r>
            </m:den>
          </m:f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  , x≠-4</m:t>
          </m:r>
        </m:oMath>
      </m:oMathPara>
    </w:p>
    <w:p w14:paraId="4CA23257" w14:textId="2C353643" w:rsidR="00D95498" w:rsidRPr="00A2058C" w:rsidRDefault="00B511B9" w:rsidP="00D95498">
      <w:pPr>
        <w:pStyle w:val="ListParagraph"/>
        <w:spacing w:line="360" w:lineRule="auto"/>
        <w:ind w:left="1080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x+4</m:t>
              </m:r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0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x+4</m:t>
                  </m:r>
                </m:e>
              </m:d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x+4</m:t>
              </m:r>
            </m:den>
          </m:f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x+4</m:t>
              </m:r>
            </m:e>
          </m:d>
        </m:oMath>
      </m:oMathPara>
    </w:p>
    <w:p w14:paraId="106F76A5" w14:textId="5EC9A57A" w:rsidR="00A2058C" w:rsidRPr="00A2058C" w:rsidRDefault="00A2058C" w:rsidP="00D95498">
      <w:pPr>
        <w:pStyle w:val="ListParagraph"/>
        <w:spacing w:line="360" w:lineRule="auto"/>
        <w:ind w:left="1080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0=</m:t>
          </m:r>
          <m:d>
            <m:dPr>
              <m:begChr m:val="|"/>
              <m:endChr m:val="|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x+4</m:t>
              </m:r>
            </m:e>
          </m:d>
        </m:oMath>
      </m:oMathPara>
    </w:p>
    <w:p w14:paraId="78DE3566" w14:textId="547F8293" w:rsidR="00A2058C" w:rsidRPr="00A2058C" w:rsidRDefault="00A2058C" w:rsidP="00D95498">
      <w:pPr>
        <w:pStyle w:val="ListParagraph"/>
        <w:spacing w:line="360" w:lineRule="auto"/>
        <w:ind w:left="1080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x+4=0</m:t>
          </m:r>
        </m:oMath>
      </m:oMathPara>
    </w:p>
    <w:p w14:paraId="3AC13012" w14:textId="5C931267" w:rsidR="00A2058C" w:rsidRPr="00A2058C" w:rsidRDefault="00A2058C" w:rsidP="00D95498">
      <w:pPr>
        <w:pStyle w:val="ListParagraph"/>
        <w:spacing w:line="360" w:lineRule="auto"/>
        <w:ind w:left="1080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x=-4</m:t>
          </m:r>
        </m:oMath>
      </m:oMathPara>
    </w:p>
    <w:p w14:paraId="1135EC49" w14:textId="719F0860" w:rsidR="00A2058C" w:rsidRDefault="00A2058C" w:rsidP="00D95498">
      <w:pPr>
        <w:pStyle w:val="ListParagraph"/>
        <w:spacing w:line="360" w:lineRule="auto"/>
        <w:ind w:left="1080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When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x=-4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, the function is undefined, therefore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f(-4)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is not part of our function thus there are no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 xml:space="preserve"> x-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>intercepts.</w:t>
      </w:r>
    </w:p>
    <w:p w14:paraId="06050FEB" w14:textId="0B404C2B" w:rsidR="00A2058C" w:rsidRDefault="00A2058C" w:rsidP="00D95498">
      <w:pPr>
        <w:pStyle w:val="ListParagraph"/>
        <w:spacing w:line="360" w:lineRule="auto"/>
        <w:ind w:left="1080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3CB6BE06" w14:textId="1FA9A11A" w:rsidR="00A2058C" w:rsidRDefault="00BF473B" w:rsidP="00D95498">
      <w:pPr>
        <w:pStyle w:val="ListParagraph"/>
        <w:spacing w:line="360" w:lineRule="auto"/>
        <w:ind w:left="1080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m:t>y-</m:t>
        </m:r>
      </m:oMath>
      <w:r w:rsidR="00A2058C">
        <w:rPr>
          <w:rFonts w:ascii="Times New Roman" w:eastAsiaTheme="minorEastAsia" w:hAnsi="Times New Roman" w:cs="Times New Roman"/>
          <w:sz w:val="24"/>
          <w:szCs w:val="24"/>
        </w:rPr>
        <w:t xml:space="preserve">intercepts: let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x=0</m:t>
        </m:r>
      </m:oMath>
    </w:p>
    <w:p w14:paraId="03F52AD2" w14:textId="1A9D98F3" w:rsidR="00A2058C" w:rsidRPr="00A2058C" w:rsidRDefault="00A2058C" w:rsidP="00D95498">
      <w:pPr>
        <w:pStyle w:val="ListParagraph"/>
        <w:spacing w:line="360" w:lineRule="auto"/>
        <w:ind w:left="1080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y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0+4</m:t>
                  </m:r>
                </m:e>
              </m:d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0+4</m:t>
              </m:r>
            </m:den>
          </m:f>
        </m:oMath>
      </m:oMathPara>
    </w:p>
    <w:p w14:paraId="2B015D0F" w14:textId="42B51461" w:rsidR="00A2058C" w:rsidRPr="00A2058C" w:rsidRDefault="00A2058C" w:rsidP="00D95498">
      <w:pPr>
        <w:pStyle w:val="ListParagraph"/>
        <w:spacing w:line="360" w:lineRule="auto"/>
        <w:ind w:left="1080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y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4</m:t>
                  </m:r>
                </m:e>
              </m:d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4</m:t>
              </m:r>
            </m:den>
          </m:f>
          <m:r>
            <w:rPr>
              <w:rFonts w:ascii="Cambria Math" w:eastAsiaTheme="minorEastAsia" w:hAnsi="Cambria Math" w:cs="Times New Roman"/>
              <w:sz w:val="24"/>
              <w:szCs w:val="24"/>
            </w:rPr>
            <m:t>=1</m:t>
          </m:r>
        </m:oMath>
      </m:oMathPara>
    </w:p>
    <w:p w14:paraId="37DBB65D" w14:textId="55B86DF1" w:rsidR="00A2058C" w:rsidRPr="00A2058C" w:rsidRDefault="00A2058C" w:rsidP="00D95498">
      <w:pPr>
        <w:pStyle w:val="ListParagraph"/>
        <w:spacing w:line="360" w:lineRule="auto"/>
        <w:ind w:left="1080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Therefore</w:t>
      </w:r>
      <w:r w:rsidR="008A0340">
        <w:rPr>
          <w:rFonts w:ascii="Times New Roman" w:eastAsiaTheme="minorEastAsia" w:hAnsi="Times New Roman" w:cs="Times New Roman"/>
          <w:sz w:val="24"/>
          <w:szCs w:val="24"/>
        </w:rPr>
        <w:t>,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8A0340"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y-</m:t>
        </m:r>
      </m:oMath>
      <w:r w:rsidR="008A0340">
        <w:rPr>
          <w:rFonts w:ascii="Times New Roman" w:eastAsiaTheme="minorEastAsia" w:hAnsi="Times New Roman" w:cs="Times New Roman"/>
          <w:sz w:val="24"/>
          <w:szCs w:val="24"/>
        </w:rPr>
        <w:t xml:space="preserve"> intercept is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(1;0)</m:t>
        </m:r>
      </m:oMath>
    </w:p>
    <w:p w14:paraId="5A2AB4F5" w14:textId="1AEFF97C" w:rsidR="004E329F" w:rsidRDefault="00D95498" w:rsidP="00D95498">
      <w:pPr>
        <w:pStyle w:val="ListParagraph"/>
        <w:numPr>
          <w:ilvl w:val="0"/>
          <w:numId w:val="11"/>
        </w:num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Domain:</w:t>
      </w:r>
      <w:r w:rsidR="008A0340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x</m:t>
        </m:r>
        <m:r>
          <m:rPr>
            <m:scr m:val="double-struck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∈R , </m:t>
        </m:r>
        <m:r>
          <w:rPr>
            <w:rFonts w:ascii="Cambria Math" w:eastAsiaTheme="minorEastAsia" w:hAnsi="Cambria Math" w:cs="Times New Roman"/>
            <w:sz w:val="24"/>
            <w:szCs w:val="24"/>
          </w:rPr>
          <m:t>x≠-4</m:t>
        </m:r>
      </m:oMath>
    </w:p>
    <w:p w14:paraId="0342CB2A" w14:textId="10A8359B" w:rsidR="008A0340" w:rsidRDefault="008A0340" w:rsidP="008A0340">
      <w:pPr>
        <w:pStyle w:val="ListParagraph"/>
        <w:spacing w:line="360" w:lineRule="auto"/>
        <w:ind w:left="1080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Range: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f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x</m:t>
            </m: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±1</m:t>
        </m:r>
      </m:oMath>
    </w:p>
    <w:p w14:paraId="201D2BA4" w14:textId="1A1FEC20" w:rsidR="008A0340" w:rsidRDefault="008A0340" w:rsidP="008A0340">
      <w:pPr>
        <w:pStyle w:val="ListParagraph"/>
        <w:spacing w:line="360" w:lineRule="auto"/>
        <w:ind w:left="1080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55B24E48" w14:textId="3D84352D" w:rsidR="008A0340" w:rsidRDefault="00BF473B" w:rsidP="008A0340">
      <w:pPr>
        <w:pStyle w:val="ListParagraph"/>
        <w:numPr>
          <w:ilvl w:val="0"/>
          <w:numId w:val="11"/>
        </w:num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m:t xml:space="preserve">f 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>neither increases nor decreases because it has a slope of 0.</w:t>
      </w:r>
    </w:p>
    <w:p w14:paraId="13F8DEE2" w14:textId="1A951807" w:rsidR="00BF473B" w:rsidRPr="00D95498" w:rsidRDefault="00BF473B" w:rsidP="00BF473B">
      <w:pPr>
        <w:pStyle w:val="ListParagraph"/>
        <w:spacing w:line="360" w:lineRule="auto"/>
        <w:ind w:left="1080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herefore, f is constant when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 xml:space="preserve">x&lt;4 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and when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x&gt;4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2F2BFAE3" w14:textId="3AB99558" w:rsidR="00C2221F" w:rsidRPr="00411AE9" w:rsidRDefault="00411AE9" w:rsidP="00BF473B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7CA327F5" w14:textId="57CDE3BA" w:rsidR="00411AE9" w:rsidRPr="00411AE9" w:rsidRDefault="00411AE9" w:rsidP="00411AE9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m:t>y-y1=m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x-x1</m:t>
            </m:r>
          </m:e>
        </m:d>
      </m:oMath>
    </w:p>
    <w:p w14:paraId="10A63116" w14:textId="3647093B" w:rsidR="00411AE9" w:rsidRPr="001806EA" w:rsidRDefault="001806EA" w:rsidP="00411AE9">
      <w:pPr>
        <w:pStyle w:val="ListParagraph"/>
        <w:spacing w:line="360" w:lineRule="auto"/>
        <w:ind w:left="1080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y-1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</m:t>
              </m:r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3</m:t>
              </m:r>
            </m:den>
          </m:f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x-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-2</m:t>
                  </m:r>
                </m:e>
              </m:d>
            </m:e>
          </m:d>
        </m:oMath>
      </m:oMathPara>
    </w:p>
    <w:p w14:paraId="5E39F140" w14:textId="779FBB69" w:rsidR="001806EA" w:rsidRPr="00BF473B" w:rsidRDefault="001806EA" w:rsidP="00411AE9">
      <w:pPr>
        <w:pStyle w:val="ListParagraph"/>
        <w:spacing w:line="360" w:lineRule="auto"/>
        <w:ind w:left="1080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y-1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</m:t>
              </m:r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3</m:t>
              </m:r>
            </m:den>
          </m:f>
          <m:r>
            <w:rPr>
              <w:rFonts w:ascii="Cambria Math" w:eastAsiaTheme="minorEastAsia" w:hAnsi="Cambria Math" w:cs="Times New Roman"/>
              <w:sz w:val="24"/>
              <w:szCs w:val="24"/>
            </w:rPr>
            <m:t>(x+2)</m:t>
          </m:r>
        </m:oMath>
      </m:oMathPara>
    </w:p>
    <w:p w14:paraId="45E5A188" w14:textId="1572B7F3" w:rsidR="00BF473B" w:rsidRDefault="00BF473B" w:rsidP="00411AE9">
      <w:pPr>
        <w:pStyle w:val="ListParagraph"/>
        <w:spacing w:line="360" w:lineRule="auto"/>
        <w:ind w:left="1080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6D079B13" w14:textId="77777777" w:rsidR="00BF473B" w:rsidRPr="001806EA" w:rsidRDefault="00BF473B" w:rsidP="00411AE9">
      <w:pPr>
        <w:pStyle w:val="ListParagraph"/>
        <w:spacing w:line="360" w:lineRule="auto"/>
        <w:ind w:left="1080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5A8B460B" w14:textId="6773054E" w:rsidR="00411AE9" w:rsidRPr="00BF473B" w:rsidRDefault="00411AE9" w:rsidP="00BF473B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w:lastRenderedPageBreak/>
          <m:t>y=mx+b</m:t>
        </m:r>
      </m:oMath>
    </w:p>
    <w:p w14:paraId="26320269" w14:textId="3ABDF080" w:rsidR="00411AE9" w:rsidRPr="00411AE9" w:rsidRDefault="00411AE9" w:rsidP="00411AE9">
      <w:pPr>
        <w:pStyle w:val="ListParagraph"/>
        <w:spacing w:line="360" w:lineRule="auto"/>
        <w:ind w:left="1080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1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</m:t>
              </m:r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3</m:t>
              </m:r>
            </m:den>
          </m:f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-2</m:t>
              </m:r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+b</m:t>
          </m:r>
        </m:oMath>
      </m:oMathPara>
    </w:p>
    <w:p w14:paraId="23C032A6" w14:textId="5065FA32" w:rsidR="00411AE9" w:rsidRPr="00411AE9" w:rsidRDefault="00411AE9" w:rsidP="00411AE9">
      <w:pPr>
        <w:pStyle w:val="ListParagraph"/>
        <w:spacing w:line="360" w:lineRule="auto"/>
        <w:ind w:left="1080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1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-4</m:t>
              </m:r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3</m:t>
              </m:r>
            </m:den>
          </m:f>
          <m:r>
            <w:rPr>
              <w:rFonts w:ascii="Cambria Math" w:eastAsiaTheme="minorEastAsia" w:hAnsi="Cambria Math" w:cs="Times New Roman"/>
              <w:sz w:val="24"/>
              <w:szCs w:val="24"/>
            </w:rPr>
            <m:t>+b</m:t>
          </m:r>
        </m:oMath>
      </m:oMathPara>
    </w:p>
    <w:p w14:paraId="733C2342" w14:textId="42E469F8" w:rsidR="00411AE9" w:rsidRPr="00411AE9" w:rsidRDefault="00411AE9" w:rsidP="00411AE9">
      <w:pPr>
        <w:pStyle w:val="ListParagraph"/>
        <w:spacing w:line="360" w:lineRule="auto"/>
        <w:ind w:left="1080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1+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4</m:t>
              </m:r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3</m:t>
              </m:r>
            </m:den>
          </m:f>
          <m:r>
            <w:rPr>
              <w:rFonts w:ascii="Cambria Math" w:eastAsiaTheme="minorEastAsia" w:hAnsi="Cambria Math" w:cs="Times New Roman"/>
              <w:sz w:val="24"/>
              <w:szCs w:val="24"/>
            </w:rPr>
            <m:t>=b</m:t>
          </m:r>
        </m:oMath>
      </m:oMathPara>
    </w:p>
    <w:p w14:paraId="4FC223D6" w14:textId="64CF29DD" w:rsidR="00411AE9" w:rsidRPr="00411AE9" w:rsidRDefault="00B511B9" w:rsidP="00411AE9">
      <w:pPr>
        <w:pStyle w:val="ListParagraph"/>
        <w:spacing w:line="360" w:lineRule="auto"/>
        <w:ind w:left="1080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7</m:t>
              </m:r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3</m:t>
              </m:r>
            </m:den>
          </m:f>
          <m:r>
            <w:rPr>
              <w:rFonts w:ascii="Cambria Math" w:eastAsiaTheme="minorEastAsia" w:hAnsi="Cambria Math" w:cs="Times New Roman"/>
              <w:sz w:val="24"/>
              <w:szCs w:val="24"/>
            </w:rPr>
            <m:t>=b</m:t>
          </m:r>
        </m:oMath>
      </m:oMathPara>
    </w:p>
    <w:p w14:paraId="7A85ECB5" w14:textId="6B308C78" w:rsidR="00411AE9" w:rsidRPr="00411AE9" w:rsidRDefault="00411AE9" w:rsidP="00411AE9">
      <w:pPr>
        <w:pStyle w:val="ListParagraph"/>
        <w:spacing w:line="360" w:lineRule="auto"/>
        <w:ind w:left="1080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Times New Roman" w:eastAsiaTheme="minorEastAsia" w:hAnsi="Times New Roman" w:cs="Times New Roman"/>
              <w:sz w:val="24"/>
              <w:szCs w:val="24"/>
            </w:rPr>
            <m:t>⸫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y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</m:t>
              </m:r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3</m:t>
              </m:r>
            </m:den>
          </m:f>
          <m:r>
            <w:rPr>
              <w:rFonts w:ascii="Cambria Math" w:eastAsiaTheme="minorEastAsia" w:hAnsi="Cambria Math" w:cs="Times New Roman"/>
              <w:sz w:val="24"/>
              <w:szCs w:val="24"/>
            </w:rPr>
            <m:t>x+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7</m:t>
              </m:r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3</m:t>
              </m:r>
            </m:den>
          </m:f>
        </m:oMath>
      </m:oMathPara>
    </w:p>
    <w:p w14:paraId="49D6028C" w14:textId="51ED9941" w:rsidR="00C2221F" w:rsidRPr="00C2221F" w:rsidRDefault="00C2221F" w:rsidP="00EC45FE">
      <w:pPr>
        <w:pStyle w:val="ListParagraph"/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115F1DC6" w14:textId="6E7B6BC4" w:rsidR="00A02F78" w:rsidRPr="00A02F78" w:rsidRDefault="00A02F78" w:rsidP="00A02F78">
      <w:pPr>
        <w:pStyle w:val="ListParagraph"/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5E262477" w14:textId="77777777" w:rsidR="00D33608" w:rsidRPr="00D33608" w:rsidRDefault="00D33608" w:rsidP="00D33608">
      <w:pPr>
        <w:pStyle w:val="ListParagraph"/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sectPr w:rsidR="00D33608" w:rsidRPr="00D3360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2790B"/>
    <w:multiLevelType w:val="multilevel"/>
    <w:tmpl w:val="1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19161BB1"/>
    <w:multiLevelType w:val="hybridMultilevel"/>
    <w:tmpl w:val="14BE43E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BF1C25"/>
    <w:multiLevelType w:val="multilevel"/>
    <w:tmpl w:val="1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37395098"/>
    <w:multiLevelType w:val="hybridMultilevel"/>
    <w:tmpl w:val="01DCCD04"/>
    <w:lvl w:ilvl="0" w:tplc="422272F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9AE0A9C"/>
    <w:multiLevelType w:val="hybridMultilevel"/>
    <w:tmpl w:val="9F5C3B68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8932D8"/>
    <w:multiLevelType w:val="hybridMultilevel"/>
    <w:tmpl w:val="77E05DF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2D6E6B"/>
    <w:multiLevelType w:val="hybridMultilevel"/>
    <w:tmpl w:val="157A3A6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4029BF"/>
    <w:multiLevelType w:val="hybridMultilevel"/>
    <w:tmpl w:val="9938672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D064B1"/>
    <w:multiLevelType w:val="hybridMultilevel"/>
    <w:tmpl w:val="5708680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F86721"/>
    <w:multiLevelType w:val="hybridMultilevel"/>
    <w:tmpl w:val="741EFDD6"/>
    <w:lvl w:ilvl="0" w:tplc="C9DEFCD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B1E1128"/>
    <w:multiLevelType w:val="hybridMultilevel"/>
    <w:tmpl w:val="38105046"/>
    <w:lvl w:ilvl="0" w:tplc="F806B8E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C5D5700"/>
    <w:multiLevelType w:val="hybridMultilevel"/>
    <w:tmpl w:val="D074AB62"/>
    <w:lvl w:ilvl="0" w:tplc="2000E5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E9E47F0"/>
    <w:multiLevelType w:val="hybridMultilevel"/>
    <w:tmpl w:val="E73CAB3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8"/>
  </w:num>
  <w:num w:numId="3">
    <w:abstractNumId w:val="1"/>
  </w:num>
  <w:num w:numId="4">
    <w:abstractNumId w:val="7"/>
  </w:num>
  <w:num w:numId="5">
    <w:abstractNumId w:val="0"/>
  </w:num>
  <w:num w:numId="6">
    <w:abstractNumId w:val="2"/>
  </w:num>
  <w:num w:numId="7">
    <w:abstractNumId w:val="4"/>
  </w:num>
  <w:num w:numId="8">
    <w:abstractNumId w:val="12"/>
  </w:num>
  <w:num w:numId="9">
    <w:abstractNumId w:val="3"/>
  </w:num>
  <w:num w:numId="10">
    <w:abstractNumId w:val="10"/>
  </w:num>
  <w:num w:numId="11">
    <w:abstractNumId w:val="9"/>
  </w:num>
  <w:num w:numId="12">
    <w:abstractNumId w:val="11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zNDewMDQzNzWzMDJX0lEKTi0uzszPAykwrAUAH6ZZtSwAAAA="/>
  </w:docVars>
  <w:rsids>
    <w:rsidRoot w:val="00F50ED8"/>
    <w:rsid w:val="00051F26"/>
    <w:rsid w:val="00126DAF"/>
    <w:rsid w:val="001806EA"/>
    <w:rsid w:val="00231761"/>
    <w:rsid w:val="003071CD"/>
    <w:rsid w:val="00312C17"/>
    <w:rsid w:val="00411AE9"/>
    <w:rsid w:val="004E329F"/>
    <w:rsid w:val="00583FF7"/>
    <w:rsid w:val="0058419F"/>
    <w:rsid w:val="008A0340"/>
    <w:rsid w:val="008B0B81"/>
    <w:rsid w:val="00A02F78"/>
    <w:rsid w:val="00A2058C"/>
    <w:rsid w:val="00AC54A5"/>
    <w:rsid w:val="00B511B9"/>
    <w:rsid w:val="00BB6603"/>
    <w:rsid w:val="00BF473B"/>
    <w:rsid w:val="00C2221F"/>
    <w:rsid w:val="00D33608"/>
    <w:rsid w:val="00D437E0"/>
    <w:rsid w:val="00D95498"/>
    <w:rsid w:val="00E5492C"/>
    <w:rsid w:val="00EC45FE"/>
    <w:rsid w:val="00F50ED8"/>
    <w:rsid w:val="00FC51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8725E0"/>
  <w15:chartTrackingRefBased/>
  <w15:docId w15:val="{F8E7E268-1356-4ACA-8E6C-C7219B962F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50ED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50ED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31</Words>
  <Characters>245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sphetho Mahlobo</dc:creator>
  <cp:keywords/>
  <dc:description/>
  <cp:lastModifiedBy>Windows User</cp:lastModifiedBy>
  <cp:revision>2</cp:revision>
  <dcterms:created xsi:type="dcterms:W3CDTF">2021-03-09T02:00:00Z</dcterms:created>
  <dcterms:modified xsi:type="dcterms:W3CDTF">2021-03-09T02:00:00Z</dcterms:modified>
</cp:coreProperties>
</file>